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471"/>
      </w:tblGrid>
      <w:tr w:rsidR="008D4C89" w:rsidTr="00362B33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Default="008D4C89" w:rsidP="00BD7651"/>
        </w:tc>
        <w:tc>
          <w:tcPr>
            <w:tcW w:w="270" w:type="dxa"/>
            <w:vMerge w:val="restart"/>
          </w:tcPr>
          <w:p w:rsidR="008D4C89" w:rsidRDefault="008D4C89" w:rsidP="008064DE"/>
        </w:tc>
        <w:tc>
          <w:tcPr>
            <w:tcW w:w="4471" w:type="dxa"/>
            <w:vMerge w:val="restart"/>
          </w:tcPr>
          <w:p w:rsidR="00D959FF" w:rsidRPr="003330A9" w:rsidRDefault="00D959FF" w:rsidP="00D959FF">
            <w:pPr>
              <w:rPr>
                <w:b/>
                <w:sz w:val="28"/>
                <w:u w:val="single"/>
              </w:rPr>
            </w:pPr>
            <w:r w:rsidRPr="003330A9">
              <w:rPr>
                <w:rFonts w:asciiTheme="majorHAnsi" w:hAnsiTheme="majorHAnsi"/>
                <w:b/>
                <w:sz w:val="28"/>
                <w:u w:val="single"/>
              </w:rPr>
              <w:t>Steckbrief zur Kandidatur 2021</w:t>
            </w:r>
          </w:p>
          <w:p w:rsidR="008D4C89" w:rsidRDefault="008D4C89" w:rsidP="003C3388"/>
          <w:p w:rsidR="003C3388" w:rsidRDefault="003C3388" w:rsidP="003C3388"/>
          <w:p w:rsidR="008D4C89" w:rsidRDefault="00D959FF" w:rsidP="00D959FF">
            <w:pPr>
              <w:pStyle w:val="berschrift1"/>
              <w:rPr>
                <w:b w:val="0"/>
                <w:sz w:val="32"/>
              </w:rPr>
            </w:pPr>
            <w:r w:rsidRPr="009139C7">
              <w:rPr>
                <w:b w:val="0"/>
                <w:sz w:val="32"/>
              </w:rPr>
              <w:t>Was motiviert dich für das Jugendparlament zu kandidieren?</w:t>
            </w:r>
          </w:p>
          <w:p w:rsidR="00BE1E6A" w:rsidRDefault="00BE1E6A" w:rsidP="00BE1E6A"/>
          <w:p w:rsidR="00BE1E6A" w:rsidRDefault="00BE1E6A" w:rsidP="00BE1E6A"/>
          <w:p w:rsidR="00BE1E6A" w:rsidRDefault="00BE1E6A" w:rsidP="00BE1E6A"/>
          <w:p w:rsidR="00BE1E6A" w:rsidRDefault="00BE1E6A" w:rsidP="00BE1E6A">
            <w:bookmarkStart w:id="0" w:name="_GoBack"/>
            <w:bookmarkEnd w:id="0"/>
          </w:p>
          <w:p w:rsidR="00BE1E6A" w:rsidRDefault="00BE1E6A" w:rsidP="00BE1E6A"/>
          <w:p w:rsidR="00BE1E6A" w:rsidRPr="00BE1E6A" w:rsidRDefault="00BE1E6A" w:rsidP="00BE1E6A"/>
          <w:p w:rsidR="00D959FF" w:rsidRDefault="00D959FF" w:rsidP="00D959FF"/>
          <w:p w:rsidR="00D959FF" w:rsidRDefault="00D959FF" w:rsidP="00D959FF">
            <w:pPr>
              <w:pStyle w:val="berschrift1"/>
              <w:rPr>
                <w:b w:val="0"/>
                <w:sz w:val="32"/>
              </w:rPr>
            </w:pPr>
            <w:r w:rsidRPr="009139C7">
              <w:rPr>
                <w:b w:val="0"/>
                <w:sz w:val="32"/>
              </w:rPr>
              <w:t>Warum sollten die Jugendlichen aus Löningen gerade dich wählen?</w:t>
            </w:r>
          </w:p>
          <w:p w:rsidR="00BE1E6A" w:rsidRDefault="00BE1E6A" w:rsidP="00BE1E6A"/>
          <w:p w:rsidR="00BE1E6A" w:rsidRDefault="00BE1E6A" w:rsidP="00BE1E6A"/>
          <w:p w:rsidR="00BE1E6A" w:rsidRDefault="00BE1E6A" w:rsidP="00BE1E6A"/>
          <w:p w:rsidR="00BE1E6A" w:rsidRDefault="00BE1E6A" w:rsidP="00BE1E6A"/>
          <w:p w:rsidR="00BE1E6A" w:rsidRDefault="00BE1E6A" w:rsidP="00BE1E6A"/>
          <w:p w:rsidR="00BE1E6A" w:rsidRDefault="00BE1E6A" w:rsidP="00BE1E6A"/>
          <w:p w:rsidR="00BE1E6A" w:rsidRDefault="00BE1E6A" w:rsidP="00BE1E6A"/>
          <w:p w:rsidR="00BE1E6A" w:rsidRPr="00BE1E6A" w:rsidRDefault="00BE1E6A" w:rsidP="00BE1E6A"/>
          <w:p w:rsidR="00D959FF" w:rsidRPr="00D959FF" w:rsidRDefault="00D959FF" w:rsidP="00D959FF"/>
          <w:p w:rsidR="00D959FF" w:rsidRPr="000B5A92" w:rsidRDefault="00D959FF" w:rsidP="00D959FF">
            <w:pPr>
              <w:pStyle w:val="berschrift1"/>
              <w:rPr>
                <w:b w:val="0"/>
                <w:sz w:val="32"/>
              </w:rPr>
            </w:pPr>
            <w:r w:rsidRPr="000B5A92">
              <w:rPr>
                <w:b w:val="0"/>
                <w:sz w:val="32"/>
              </w:rPr>
              <w:t>Was sollte man sonst noch über dich wissen?</w:t>
            </w:r>
          </w:p>
          <w:p w:rsidR="008D4C89" w:rsidRPr="00BD7651" w:rsidRDefault="008D4C89" w:rsidP="00D959FF">
            <w:pPr>
              <w:pStyle w:val="berschrift1"/>
            </w:pPr>
          </w:p>
        </w:tc>
      </w:tr>
      <w:tr w:rsidR="008D4C89" w:rsidTr="00362B33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08E24DCEB7B34A27A666C0499177079D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Titel"/>
                </w:pPr>
                <w:r w:rsidRPr="00176419">
                  <w:rPr>
                    <w:lang w:val="de-DE" w:bidi="de-DE"/>
                  </w:rPr>
                  <w:t>[Vorname]</w:t>
                </w:r>
              </w:p>
            </w:sdtContent>
          </w:sdt>
          <w:sdt>
            <w:sdtPr>
              <w:id w:val="1379510929"/>
              <w:placeholder>
                <w:docPart w:val="1F5CCAD4D5E34633B8EF08CAF7DD6E76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Titel"/>
                  <w:rPr>
                    <w:noProof/>
                  </w:rPr>
                </w:pPr>
                <w:r w:rsidRPr="00176419">
                  <w:rPr>
                    <w:lang w:val="de-DE" w:bidi="de-DE"/>
                  </w:rPr>
                  <w:t>[Nachname]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Pr="00D959FF" w:rsidRDefault="00D959FF" w:rsidP="00D959FF">
            <w:pPr>
              <w:pStyle w:val="Titel"/>
              <w:rPr>
                <w:sz w:val="40"/>
                <w:lang w:val="en-US"/>
              </w:rPr>
            </w:pPr>
            <w:proofErr w:type="spellStart"/>
            <w:r w:rsidRPr="00D959FF">
              <w:rPr>
                <w:sz w:val="32"/>
                <w:lang w:val="en-US"/>
              </w:rPr>
              <w:t>Jugendparlament</w:t>
            </w:r>
            <w:proofErr w:type="spellEnd"/>
            <w:r w:rsidRPr="00D959FF">
              <w:rPr>
                <w:sz w:val="32"/>
                <w:lang w:val="en-US"/>
              </w:rPr>
              <w:t xml:space="preserve"> Löningen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1152"/>
        </w:trPr>
        <w:tc>
          <w:tcPr>
            <w:tcW w:w="630" w:type="dxa"/>
            <w:vAlign w:val="center"/>
          </w:tcPr>
          <w:p w:rsidR="008D4C89" w:rsidRDefault="00D959FF" w:rsidP="00BD7651">
            <w:pPr>
              <w:jc w:val="center"/>
            </w:pPr>
            <w:r w:rsidRPr="000B5A92">
              <w:rPr>
                <w:rFonts w:ascii="Segoe UI Symbol" w:hAnsi="Segoe UI Symbol" w:cs="Segoe UI Symbol"/>
                <w:sz w:val="36"/>
              </w:rPr>
              <w:t>🎂</w:t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:rsidR="008D4C89" w:rsidRPr="00D959FF" w:rsidRDefault="00D959FF" w:rsidP="008D4C89">
            <w:pPr>
              <w:rPr>
                <w:b/>
              </w:rPr>
            </w:pPr>
            <w:r w:rsidRPr="00D959FF">
              <w:rPr>
                <w:b/>
              </w:rPr>
              <w:t>Alter: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1152"/>
        </w:trPr>
        <w:tc>
          <w:tcPr>
            <w:tcW w:w="630" w:type="dxa"/>
            <w:vAlign w:val="center"/>
          </w:tcPr>
          <w:p w:rsidR="008D4C89" w:rsidRDefault="00D959FF" w:rsidP="00BD7651">
            <w:pPr>
              <w:jc w:val="center"/>
            </w:pPr>
            <w:r w:rsidRPr="00585256">
              <w:rPr>
                <w:rFonts w:ascii="Segoe UI Symbol" w:hAnsi="Segoe UI Symbol" w:cs="Segoe UI Symbol"/>
                <w:b/>
                <w:sz w:val="28"/>
              </w:rPr>
              <w:t>🕐</w:t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:rsidR="008D4C89" w:rsidRPr="00D959FF" w:rsidRDefault="00D959FF" w:rsidP="008D4C89">
            <w:pPr>
              <w:rPr>
                <w:rStyle w:val="Hyperlink"/>
                <w:b/>
                <w:u w:val="none"/>
              </w:rPr>
            </w:pPr>
            <w:r w:rsidRPr="00D959FF">
              <w:rPr>
                <w:rStyle w:val="Hyperlink"/>
                <w:b/>
                <w:color w:val="auto"/>
                <w:u w:val="none"/>
              </w:rPr>
              <w:t>Aktuelle Tätigkeit: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1350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:rsidR="008D4C89" w:rsidRDefault="008D4C89" w:rsidP="008D4C89"/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1296"/>
        </w:trPr>
        <w:tc>
          <w:tcPr>
            <w:tcW w:w="630" w:type="dxa"/>
            <w:vAlign w:val="center"/>
          </w:tcPr>
          <w:p w:rsidR="008D4C89" w:rsidRDefault="008D4C89" w:rsidP="007B48B2">
            <w:pPr>
              <w:spacing w:line="720" w:lineRule="auto"/>
              <w:jc w:val="center"/>
            </w:pPr>
            <w:r w:rsidRPr="007B48B2">
              <w:rPr>
                <w:noProof/>
                <w:sz w:val="36"/>
                <w:lang w:eastAsia="de-DE"/>
              </w:rPr>
              <w:drawing>
                <wp:inline distT="0" distB="0" distL="0" distR="0" wp14:anchorId="317CE8C0" wp14:editId="1FF9CBA5">
                  <wp:extent cx="198120" cy="198120"/>
                  <wp:effectExtent l="0" t="0" r="0" b="0"/>
                  <wp:docPr id="41" name="Grafik 33" descr="Orts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fik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p w:rsidR="008D4C89" w:rsidRPr="00D959FF" w:rsidRDefault="00D959FF" w:rsidP="00B72D6F">
            <w:pPr>
              <w:pStyle w:val="Kontaktdetails"/>
              <w:rPr>
                <w:b/>
              </w:rPr>
            </w:pPr>
            <w:r w:rsidRPr="00D959FF">
              <w:rPr>
                <w:b/>
              </w:rPr>
              <w:t>Wohnort:</w:t>
            </w:r>
          </w:p>
          <w:p w:rsidR="008D4C89" w:rsidRPr="007F5066" w:rsidRDefault="008D4C89" w:rsidP="00D959FF">
            <w:pPr>
              <w:pStyle w:val="Kontaktinfos"/>
              <w:rPr>
                <w:lang w:val="de-DE"/>
              </w:rPr>
            </w:pP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1296"/>
        </w:trPr>
        <w:tc>
          <w:tcPr>
            <w:tcW w:w="630" w:type="dxa"/>
            <w:vAlign w:val="center"/>
          </w:tcPr>
          <w:p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:rsidR="008D4C89" w:rsidRDefault="008D4C89" w:rsidP="00BD7651"/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471" w:type="dxa"/>
            <w:vMerge/>
          </w:tcPr>
          <w:p w:rsidR="008D4C89" w:rsidRDefault="008D4C89" w:rsidP="008064DE"/>
        </w:tc>
      </w:tr>
      <w:tr w:rsidR="008D4C89" w:rsidTr="00362B33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:rsidR="008D4C89" w:rsidRDefault="008D4C89" w:rsidP="00BD7651">
            <w:pPr>
              <w:jc w:val="center"/>
            </w:pP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:rsidR="008D4C89" w:rsidRPr="007F5066" w:rsidRDefault="008D4C89" w:rsidP="00D959FF">
            <w:pPr>
              <w:pStyle w:val="Kontaktdetails"/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8D4C89" w:rsidRDefault="008D4C89" w:rsidP="008064DE"/>
        </w:tc>
        <w:tc>
          <w:tcPr>
            <w:tcW w:w="4471" w:type="dxa"/>
            <w:vMerge/>
            <w:tcBorders>
              <w:bottom w:val="nil"/>
            </w:tcBorders>
          </w:tcPr>
          <w:p w:rsidR="008D4C89" w:rsidRDefault="008D4C89" w:rsidP="008064DE"/>
        </w:tc>
      </w:tr>
    </w:tbl>
    <w:p w:rsidR="00BA3253" w:rsidRPr="008D4C89" w:rsidRDefault="00D959FF" w:rsidP="008D4C89">
      <w:pPr>
        <w:spacing w:after="0"/>
        <w:rPr>
          <w:sz w:val="8"/>
        </w:rPr>
      </w:pPr>
      <w:r>
        <w:rPr>
          <w:noProof/>
          <w:sz w:val="8"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9926</wp:posOffset>
                </wp:positionH>
                <wp:positionV relativeFrom="paragraph">
                  <wp:posOffset>-9461954</wp:posOffset>
                </wp:positionV>
                <wp:extent cx="2602868" cy="2638698"/>
                <wp:effectExtent l="0" t="0" r="26035" b="28575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2868" cy="263869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A65450" id="Rechteck 8" o:spid="_x0000_s1026" style="position:absolute;margin-left:12.6pt;margin-top:-745.05pt;width:204.95pt;height:20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" fillcolor="white [3201]" strokecolor="#2a744a [3209]" strokeweight="1pt"/>
            </w:pict>
          </mc:Fallback>
        </mc:AlternateContent>
      </w:r>
    </w:p>
    <w:sectPr w:rsidR="00BA3253" w:rsidRPr="008D4C89" w:rsidSect="002402E6">
      <w:headerReference w:type="default" r:id="rId22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FDA" w:rsidRDefault="003E6FDA" w:rsidP="00BA3253">
      <w:pPr>
        <w:spacing w:after="0" w:line="240" w:lineRule="auto"/>
      </w:pPr>
      <w:r>
        <w:separator/>
      </w:r>
    </w:p>
  </w:endnote>
  <w:endnote w:type="continuationSeparator" w:id="0">
    <w:p w:rsidR="003E6FDA" w:rsidRDefault="003E6FDA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FDA" w:rsidRDefault="003E6FDA" w:rsidP="00BA3253">
      <w:pPr>
        <w:spacing w:after="0" w:line="240" w:lineRule="auto"/>
      </w:pPr>
      <w:r>
        <w:separator/>
      </w:r>
    </w:p>
  </w:footnote>
  <w:footnote w:type="continuationSeparator" w:id="0">
    <w:p w:rsidR="003E6FDA" w:rsidRDefault="003E6FDA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253" w:rsidRDefault="008064DE">
    <w:pPr>
      <w:pStyle w:val="Kopfzeile"/>
    </w:pPr>
    <w:r w:rsidRPr="00F4731D"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BDACA23" wp14:editId="1389A21E">
              <wp:simplePos x="0" y="0"/>
              <wp:positionH relativeFrom="page">
                <wp:posOffset>600891</wp:posOffset>
              </wp:positionH>
              <wp:positionV relativeFrom="page">
                <wp:posOffset>287383</wp:posOffset>
              </wp:positionV>
              <wp:extent cx="6770640" cy="9529175"/>
              <wp:effectExtent l="0" t="0" r="0" b="8890"/>
              <wp:wrapNone/>
              <wp:docPr id="2" name="Gruppe 17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70640" cy="9529175"/>
                        <a:chOff x="445638" y="226800"/>
                        <a:chExt cx="6174676" cy="8690399"/>
                      </a:xfrm>
                    </wpg:grpSpPr>
                    <wps:wsp>
                      <wps:cNvPr id="13" name="Rechteck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eck 16">
                        <a:extLst/>
                      </wps:cNvPr>
                      <wps:cNvSpPr/>
                      <wps:spPr>
                        <a:xfrm>
                          <a:off x="445638" y="3590821"/>
                          <a:ext cx="2897427" cy="129397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eck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eck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eck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" name="Gerader Verbinder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Gerader Verbinder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Gerader Verbinder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eck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hteck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DA8EA93" id="Gruppe 17" o:spid="_x0000_s1026" alt="dekoratives Element" style="position:absolute;margin-left:47.3pt;margin-top:22.65pt;width:533.1pt;height:750.35pt;z-index:251659264;mso-height-percent:947;mso-position-horizontal-relative:page;mso-position-vertical-relative:page;mso-height-percent:947" coordorigin="4456,2268" coordsize="61746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">
              <v:rect id="Rechtec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eck 16" o:spid="_x0000_s1028" style="position:absolute;left:4456;top:35908;width:28974;height:129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ec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eck 19" o:spid="_x0000_s1030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eck 21" o:spid="_x0000_s1031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line id="Gerader Verbinder 23" o:spid="_x0000_s1032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Gerader Verbinder 25" o:spid="_x0000_s1033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Gerader Verbinder 14" o:spid="_x0000_s1034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eck 15" o:spid="_x0000_s1035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eck 31" o:spid="_x0000_s1036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D959FF"/>
    <w:rsid w:val="00176419"/>
    <w:rsid w:val="002402E6"/>
    <w:rsid w:val="0024595B"/>
    <w:rsid w:val="002C11C9"/>
    <w:rsid w:val="002F0644"/>
    <w:rsid w:val="00362B33"/>
    <w:rsid w:val="003C3388"/>
    <w:rsid w:val="003E6FDA"/>
    <w:rsid w:val="0045614D"/>
    <w:rsid w:val="00662ADC"/>
    <w:rsid w:val="00696538"/>
    <w:rsid w:val="007B48B2"/>
    <w:rsid w:val="007F053E"/>
    <w:rsid w:val="007F5066"/>
    <w:rsid w:val="008064DE"/>
    <w:rsid w:val="008D4C89"/>
    <w:rsid w:val="008F2E01"/>
    <w:rsid w:val="00945B6E"/>
    <w:rsid w:val="00976A54"/>
    <w:rsid w:val="009A1903"/>
    <w:rsid w:val="00AB450B"/>
    <w:rsid w:val="00B16442"/>
    <w:rsid w:val="00B56A80"/>
    <w:rsid w:val="00B72D6F"/>
    <w:rsid w:val="00BA3253"/>
    <w:rsid w:val="00BD7651"/>
    <w:rsid w:val="00BE1E6A"/>
    <w:rsid w:val="00CD1D13"/>
    <w:rsid w:val="00CD5B1D"/>
    <w:rsid w:val="00D959FF"/>
    <w:rsid w:val="00F42023"/>
    <w:rsid w:val="00FB5251"/>
    <w:rsid w:val="00FF2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4F75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D4C89"/>
  </w:style>
  <w:style w:type="paragraph" w:styleId="berschrift1">
    <w:name w:val="heading 1"/>
    <w:basedOn w:val="Standard"/>
    <w:next w:val="Standard"/>
    <w:link w:val="berschrift1Zchn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D1D13"/>
  </w:style>
  <w:style w:type="paragraph" w:styleId="Fuzeile">
    <w:name w:val="footer"/>
    <w:basedOn w:val="Standard"/>
    <w:link w:val="FuzeileZchn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D1D13"/>
  </w:style>
  <w:style w:type="paragraph" w:styleId="StandardWeb">
    <w:name w:val="Normal (Web)"/>
    <w:basedOn w:val="Stand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StandardWeb"/>
    <w:next w:val="Standard"/>
    <w:link w:val="TitelZchn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Zchn">
    <w:name w:val="Titel Zchn"/>
    <w:basedOn w:val="Absatz-Standardschriftart"/>
    <w:link w:val="Titel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tzhaltertext">
    <w:name w:val="Placeholder Text"/>
    <w:basedOn w:val="Absatz-Standardschriftart"/>
    <w:uiPriority w:val="99"/>
    <w:semiHidden/>
    <w:rsid w:val="00176419"/>
    <w:rPr>
      <w:color w:val="808080"/>
    </w:rPr>
  </w:style>
  <w:style w:type="paragraph" w:customStyle="1" w:styleId="Kontaktinfos">
    <w:name w:val="Kontaktinfos"/>
    <w:basedOn w:val="Standard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Untertitel">
    <w:name w:val="Subtitle"/>
    <w:basedOn w:val="StandardWeb"/>
    <w:next w:val="Standard"/>
    <w:link w:val="UntertitelZchn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lenraster">
    <w:name w:val="Table Grid"/>
    <w:basedOn w:val="NormaleTabelle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Stand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Empfngerinformationen">
    <w:name w:val="Empfängerinformationen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GrauerText">
    <w:name w:val="Grauer Text"/>
    <w:basedOn w:val="Absatz-Standardschriftart"/>
    <w:uiPriority w:val="4"/>
    <w:semiHidden/>
    <w:qFormat/>
    <w:rsid w:val="00176419"/>
    <w:rPr>
      <w:color w:val="808080" w:themeColor="background1" w:themeShade="8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umsangaben">
    <w:name w:val="Datumsangaben"/>
    <w:basedOn w:val="Stand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Position">
    <w:name w:val="Position"/>
    <w:basedOn w:val="Standard"/>
    <w:qFormat/>
    <w:rsid w:val="008064DE"/>
    <w:pPr>
      <w:spacing w:after="0"/>
    </w:pPr>
  </w:style>
  <w:style w:type="paragraph" w:customStyle="1" w:styleId="Firmenname">
    <w:name w:val="Firmenname"/>
    <w:basedOn w:val="Standard"/>
    <w:qFormat/>
    <w:rsid w:val="008064DE"/>
    <w:pPr>
      <w:spacing w:after="200"/>
    </w:pPr>
  </w:style>
  <w:style w:type="paragraph" w:styleId="Datum">
    <w:name w:val="Date"/>
    <w:basedOn w:val="Standard"/>
    <w:next w:val="Standard"/>
    <w:link w:val="DatumZchn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Zchn">
    <w:name w:val="Datum Zchn"/>
    <w:basedOn w:val="Absatz-Standardschriftart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Kontaktdetails">
    <w:name w:val="Kontaktdetails"/>
    <w:basedOn w:val="Stand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Absatz-Standardschriftar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50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50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21" Type="http://schemas.openxmlformats.org/officeDocument/2006/relationships/image" Target="media/image9.svg"/><Relationship Id="rId7" Type="http://schemas.openxmlformats.org/officeDocument/2006/relationships/settings" Target="settings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adwinkel\AppData\Roaming\Microsoft\Templates\Lebenslauf%20&#8222;Haftnotiz&#8220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8E24DCEB7B34A27A666C0499177079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4BE87AC-2AD0-40A3-95B6-C711C23698D6}"/>
      </w:docPartPr>
      <w:docPartBody>
        <w:p w:rsidR="00A87F84" w:rsidRDefault="00021A3F">
          <w:pPr>
            <w:pStyle w:val="08E24DCEB7B34A27A666C0499177079D"/>
          </w:pPr>
          <w:r w:rsidRPr="00176419">
            <w:rPr>
              <w:lang w:bidi="de-DE"/>
            </w:rPr>
            <w:t>[Vorname]</w:t>
          </w:r>
        </w:p>
      </w:docPartBody>
    </w:docPart>
    <w:docPart>
      <w:docPartPr>
        <w:name w:val="1F5CCAD4D5E34633B8EF08CAF7DD6E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59E22C4-DAB2-43EA-91FF-5347E9CB896F}"/>
      </w:docPartPr>
      <w:docPartBody>
        <w:p w:rsidR="00A87F84" w:rsidRDefault="00021A3F">
          <w:pPr>
            <w:pStyle w:val="1F5CCAD4D5E34633B8EF08CAF7DD6E76"/>
          </w:pPr>
          <w:r w:rsidRPr="00176419">
            <w:rPr>
              <w:lang w:bidi="de-DE"/>
            </w:rPr>
            <w:t>[Nach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1A3F"/>
    <w:rsid w:val="00021A3F"/>
    <w:rsid w:val="003A2643"/>
    <w:rsid w:val="00A8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berschrift2">
    <w:name w:val="heading 2"/>
    <w:basedOn w:val="Standard"/>
    <w:next w:val="Standard"/>
    <w:link w:val="berschrift2Zchn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5F5217BA3A1444B68692BD05A17DD5FB">
    <w:name w:val="5F5217BA3A1444B68692BD05A17DD5FB"/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009359E0DCB64DA1A94149AC53689B8F">
    <w:name w:val="009359E0DCB64DA1A94149AC53689B8F"/>
  </w:style>
  <w:style w:type="paragraph" w:customStyle="1" w:styleId="489AFE04548844E1A7C4E0F62564F227">
    <w:name w:val="489AFE04548844E1A7C4E0F62564F227"/>
  </w:style>
  <w:style w:type="paragraph" w:customStyle="1" w:styleId="7E09C2C1F4AC45BBA5DB35354B36082C">
    <w:name w:val="7E09C2C1F4AC45BBA5DB35354B36082C"/>
  </w:style>
  <w:style w:type="paragraph" w:customStyle="1" w:styleId="17AEF25E3D7A44CC8664B99D68E45BEB">
    <w:name w:val="17AEF25E3D7A44CC8664B99D68E45BEB"/>
  </w:style>
  <w:style w:type="paragraph" w:customStyle="1" w:styleId="6E2B2A4DB78043A183DE6E80CD4EAD5B">
    <w:name w:val="6E2B2A4DB78043A183DE6E80CD4EAD5B"/>
  </w:style>
  <w:style w:type="paragraph" w:customStyle="1" w:styleId="D25C71B685814801AD959ED636F56F22">
    <w:name w:val="D25C71B685814801AD959ED636F56F22"/>
  </w:style>
  <w:style w:type="paragraph" w:customStyle="1" w:styleId="E0E0F341B424472BBB51536B93C4587B">
    <w:name w:val="E0E0F341B424472BBB51536B93C4587B"/>
  </w:style>
  <w:style w:type="paragraph" w:customStyle="1" w:styleId="F0A8217093FB4DA48424CFE01BDFA87F">
    <w:name w:val="F0A8217093FB4DA48424CFE01BDFA87F"/>
  </w:style>
  <w:style w:type="paragraph" w:customStyle="1" w:styleId="33A81304D7CE4AE38FD69BC97F74D786">
    <w:name w:val="33A81304D7CE4AE38FD69BC97F74D786"/>
  </w:style>
  <w:style w:type="paragraph" w:customStyle="1" w:styleId="9678E1DF6DDF4F13883DAA53D5CCAA83">
    <w:name w:val="9678E1DF6DDF4F13883DAA53D5CCAA83"/>
  </w:style>
  <w:style w:type="paragraph" w:customStyle="1" w:styleId="7A9BC6A494144F5AA4668551AB2F81D9">
    <w:name w:val="7A9BC6A494144F5AA4668551AB2F81D9"/>
  </w:style>
  <w:style w:type="paragraph" w:customStyle="1" w:styleId="E0A5B82379B8497793CDBE4803F5ECE9">
    <w:name w:val="E0A5B82379B8497793CDBE4803F5ECE9"/>
  </w:style>
  <w:style w:type="paragraph" w:customStyle="1" w:styleId="E025EEAC83D14047B70B22EE9686AC39">
    <w:name w:val="E025EEAC83D14047B70B22EE9686AC39"/>
  </w:style>
  <w:style w:type="paragraph" w:customStyle="1" w:styleId="994BD91C43C94862848442548004A739">
    <w:name w:val="994BD91C43C94862848442548004A739"/>
  </w:style>
  <w:style w:type="paragraph" w:customStyle="1" w:styleId="B4B26E5E1AA445A4B419BC8927AC8BBA">
    <w:name w:val="B4B26E5E1AA445A4B419BC8927AC8BBA"/>
  </w:style>
  <w:style w:type="paragraph" w:customStyle="1" w:styleId="5485CE47F5654CDBA37B657810355051">
    <w:name w:val="5485CE47F5654CDBA37B657810355051"/>
  </w:style>
  <w:style w:type="paragraph" w:customStyle="1" w:styleId="1EB7D942B1ED4767A755F9876E498B8F">
    <w:name w:val="1EB7D942B1ED4767A755F9876E498B8F"/>
  </w:style>
  <w:style w:type="paragraph" w:customStyle="1" w:styleId="11EA0E41C9D94A66B5B170D0EB0D9BCE">
    <w:name w:val="11EA0E41C9D94A66B5B170D0EB0D9BCE"/>
  </w:style>
  <w:style w:type="paragraph" w:customStyle="1" w:styleId="38C2C85ECFED4FCB84C3A0920C5D2DFB">
    <w:name w:val="38C2C85ECFED4FCB84C3A0920C5D2DFB"/>
  </w:style>
  <w:style w:type="paragraph" w:customStyle="1" w:styleId="AFB6CACDD20C484A95A110B5D6EF9C48">
    <w:name w:val="AFB6CACDD20C484A95A110B5D6EF9C48"/>
  </w:style>
  <w:style w:type="paragraph" w:customStyle="1" w:styleId="2DFDF4B988D44CA4861273D1EEF24A39">
    <w:name w:val="2DFDF4B988D44CA4861273D1EEF24A39"/>
  </w:style>
  <w:style w:type="paragraph" w:customStyle="1" w:styleId="BF0E2A36D84046BCAA8BFD322C1915DD">
    <w:name w:val="BF0E2A36D84046BCAA8BFD322C1915DD"/>
  </w:style>
  <w:style w:type="paragraph" w:customStyle="1" w:styleId="FB8178B1956D4B218DB41966C69CE457">
    <w:name w:val="FB8178B1956D4B218DB41966C69CE457"/>
  </w:style>
  <w:style w:type="paragraph" w:customStyle="1" w:styleId="7FC09F2DB6D94EA2BD3AE43375F1E193">
    <w:name w:val="7FC09F2DB6D94EA2BD3AE43375F1E193"/>
  </w:style>
  <w:style w:type="paragraph" w:customStyle="1" w:styleId="08E24DCEB7B34A27A666C0499177079D">
    <w:name w:val="08E24DCEB7B34A27A666C0499177079D"/>
  </w:style>
  <w:style w:type="paragraph" w:customStyle="1" w:styleId="1F5CCAD4D5E34633B8EF08CAF7DD6E76">
    <w:name w:val="1F5CCAD4D5E34633B8EF08CAF7DD6E76"/>
  </w:style>
  <w:style w:type="paragraph" w:styleId="Untertitel">
    <w:name w:val="Subtitle"/>
    <w:basedOn w:val="StandardWeb"/>
    <w:next w:val="Standard"/>
    <w:link w:val="UntertitelZchn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StandardWeb">
    <w:name w:val="Normal (Web)"/>
    <w:basedOn w:val="Standard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6225D8FF3CEA447CADBDAC0C303363A6">
    <w:name w:val="6225D8FF3CEA447CADBDAC0C303363A6"/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62746FBDF110436497E451CBF08080E0">
    <w:name w:val="62746FBDF110436497E451CBF08080E0"/>
  </w:style>
  <w:style w:type="paragraph" w:customStyle="1" w:styleId="E050CC3FAB7C48508009B30E4BE25887">
    <w:name w:val="E050CC3FAB7C48508009B30E4BE25887"/>
  </w:style>
  <w:style w:type="paragraph" w:customStyle="1" w:styleId="95008DCFA0434AFBA430BA3F323B0D75">
    <w:name w:val="95008DCFA0434AFBA430BA3F323B0D75"/>
  </w:style>
  <w:style w:type="character" w:styleId="Hyperlink">
    <w:name w:val="Hyperlink"/>
    <w:basedOn w:val="Absatz-Standardschriftart"/>
    <w:uiPriority w:val="99"/>
    <w:unhideWhenUsed/>
    <w:rPr>
      <w:color w:val="833C0B" w:themeColor="accent2" w:themeShade="80"/>
      <w:u w:val="single"/>
    </w:rPr>
  </w:style>
  <w:style w:type="paragraph" w:customStyle="1" w:styleId="FC98B6017E3E466E9EADDB96956F7951">
    <w:name w:val="FC98B6017E3E466E9EADDB96956F7951"/>
  </w:style>
  <w:style w:type="paragraph" w:customStyle="1" w:styleId="AF655FDF95114DF6A2EE1733D40C61AE">
    <w:name w:val="AF655FDF95114DF6A2EE1733D40C61AE"/>
  </w:style>
  <w:style w:type="paragraph" w:customStyle="1" w:styleId="DD13E47B533C4EDAA2F6E2D8E8E4CD3A">
    <w:name w:val="DD13E47B533C4EDAA2F6E2D8E8E4CD3A"/>
  </w:style>
  <w:style w:type="paragraph" w:customStyle="1" w:styleId="FA8CF897F54341C8971F452F7776504F">
    <w:name w:val="FA8CF897F54341C8971F452F7776504F"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Kontaktinfos">
    <w:name w:val="Kontaktinfos"/>
    <w:basedOn w:val="Standard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1BE03AF2FA9A48E98A8C6298AA3F995D">
    <w:name w:val="1BE03AF2FA9A48E98A8C6298AA3F995D"/>
  </w:style>
  <w:style w:type="paragraph" w:customStyle="1" w:styleId="80938B25B4C64A92B4B1891F233C8452">
    <w:name w:val="80938B25B4C64A92B4B1891F233C8452"/>
  </w:style>
  <w:style w:type="paragraph" w:customStyle="1" w:styleId="87C6A3C79A564CC89F12F986AB3B8ACF">
    <w:name w:val="87C6A3C79A564CC89F12F986AB3B8A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555B3C8-C7CF-4469-8F24-E344FAA8C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benslauf „Haftnotiz“</Template>
  <TotalTime>0</TotalTime>
  <Pages>1</Pages>
  <Words>47</Words>
  <Characters>300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3T08:46:00Z</dcterms:created>
  <dcterms:modified xsi:type="dcterms:W3CDTF">2021-06-0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